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F95EA" w14:textId="4226215A" w:rsidR="00FE5C22" w:rsidRPr="00761CE5" w:rsidRDefault="00971EDC" w:rsidP="00A47807">
      <w:pPr>
        <w:jc w:val="center"/>
        <w:rPr>
          <w:b/>
          <w:sz w:val="28"/>
          <w:szCs w:val="28"/>
        </w:rPr>
      </w:pPr>
      <w:r w:rsidRPr="00761CE5">
        <w:rPr>
          <w:b/>
          <w:sz w:val="28"/>
          <w:szCs w:val="28"/>
        </w:rPr>
        <w:t>Проектн</w:t>
      </w:r>
      <w:r w:rsidR="00834E3D" w:rsidRPr="00761CE5">
        <w:rPr>
          <w:b/>
          <w:sz w:val="28"/>
          <w:szCs w:val="28"/>
        </w:rPr>
        <w:t>ое предложение</w:t>
      </w:r>
    </w:p>
    <w:p w14:paraId="6CC6E6C1" w14:textId="77777777" w:rsidR="00A47807" w:rsidRPr="00761CE5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84"/>
        <w:gridCol w:w="5855"/>
      </w:tblGrid>
      <w:tr w:rsidR="00A47807" w:rsidRPr="00761CE5" w14:paraId="06A0CA58" w14:textId="77777777" w:rsidTr="001B6C95">
        <w:tc>
          <w:tcPr>
            <w:tcW w:w="3484" w:type="dxa"/>
          </w:tcPr>
          <w:p w14:paraId="258F7586" w14:textId="77777777" w:rsidR="00A47807" w:rsidRPr="00761CE5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855" w:type="dxa"/>
          </w:tcPr>
          <w:p w14:paraId="0B9C4F74" w14:textId="05D1D491" w:rsidR="00A47807" w:rsidRPr="00761CE5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</w:rPr>
              <w:t>Исследовательский</w:t>
            </w:r>
            <w:r w:rsidR="006F2A41" w:rsidRPr="00761CE5">
              <w:rPr>
                <w:rFonts w:ascii="Times New Roman" w:hAnsi="Times New Roman" w:cs="Times New Roman"/>
                <w:i/>
              </w:rPr>
              <w:t xml:space="preserve"> проект</w:t>
            </w:r>
          </w:p>
        </w:tc>
      </w:tr>
      <w:tr w:rsidR="00A47807" w:rsidRPr="00761CE5" w14:paraId="2221CB5A" w14:textId="77777777" w:rsidTr="001B6C95">
        <w:tc>
          <w:tcPr>
            <w:tcW w:w="3484" w:type="dxa"/>
          </w:tcPr>
          <w:p w14:paraId="617F4418" w14:textId="77777777" w:rsidR="00A47807" w:rsidRPr="00761CE5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855" w:type="dxa"/>
          </w:tcPr>
          <w:p w14:paraId="6A643A69" w14:textId="73063A69" w:rsidR="00A47807" w:rsidRPr="00761CE5" w:rsidRDefault="00F0268C" w:rsidP="0024200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Современные схемы рейдерских захватов и механизмы противодействия</w:t>
            </w:r>
          </w:p>
        </w:tc>
      </w:tr>
      <w:tr w:rsidR="00023E4E" w:rsidRPr="00761CE5" w14:paraId="257A433B" w14:textId="77777777" w:rsidTr="001B6C95">
        <w:trPr>
          <w:trHeight w:val="643"/>
        </w:trPr>
        <w:tc>
          <w:tcPr>
            <w:tcW w:w="3484" w:type="dxa"/>
          </w:tcPr>
          <w:p w14:paraId="0583032E" w14:textId="77777777" w:rsidR="00023E4E" w:rsidRPr="00761CE5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855" w:type="dxa"/>
          </w:tcPr>
          <w:p w14:paraId="0E1DBA21" w14:textId="1B4201F9" w:rsidR="00023E4E" w:rsidRPr="00761CE5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254391" w:rsidRPr="00761CE5" w14:paraId="5DC778C2" w14:textId="77777777" w:rsidTr="001B6C95">
        <w:tc>
          <w:tcPr>
            <w:tcW w:w="3484" w:type="dxa"/>
          </w:tcPr>
          <w:p w14:paraId="5E71ED99" w14:textId="77777777" w:rsidR="00254391" w:rsidRPr="00761CE5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855" w:type="dxa"/>
          </w:tcPr>
          <w:p w14:paraId="53B4E524" w14:textId="2BCE0FD4" w:rsidR="00254391" w:rsidRPr="00761CE5" w:rsidRDefault="00D169B8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Долотов</w:t>
            </w:r>
            <w:proofErr w:type="spellEnd"/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услан Олегович, эксперт ПУЛАП</w:t>
            </w:r>
          </w:p>
        </w:tc>
      </w:tr>
      <w:tr w:rsidR="00254391" w:rsidRPr="00761CE5" w14:paraId="03E3786D" w14:textId="77777777" w:rsidTr="001B6C95">
        <w:tc>
          <w:tcPr>
            <w:tcW w:w="3484" w:type="dxa"/>
          </w:tcPr>
          <w:p w14:paraId="77318017" w14:textId="025973B8" w:rsidR="00254391" w:rsidRPr="00761CE5" w:rsidRDefault="00254391" w:rsidP="00D66022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5855" w:type="dxa"/>
          </w:tcPr>
          <w:p w14:paraId="410BFC86" w14:textId="19BA9B3D" w:rsidR="00254391" w:rsidRPr="00761CE5" w:rsidRDefault="006B5BFF" w:rsidP="006F2A41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 xml:space="preserve">Необходимо изучить коррупционную составляющую </w:t>
            </w:r>
            <w:r w:rsidR="00761CE5" w:rsidRPr="00761CE5">
              <w:rPr>
                <w:rFonts w:ascii="Times New Roman" w:hAnsi="Times New Roman" w:cs="Times New Roman"/>
                <w:i/>
                <w:color w:val="000000" w:themeColor="text1"/>
              </w:rPr>
              <w:t>в наиболее часто встречающихся схемах рейдерского захвата, взятых из судебной и следственной практики</w:t>
            </w:r>
          </w:p>
        </w:tc>
      </w:tr>
      <w:tr w:rsidR="00254391" w:rsidRPr="00761CE5" w14:paraId="7C9CC284" w14:textId="77777777" w:rsidTr="001B6C95">
        <w:tc>
          <w:tcPr>
            <w:tcW w:w="3484" w:type="dxa"/>
          </w:tcPr>
          <w:p w14:paraId="488F959C" w14:textId="4ED0EA38" w:rsidR="00254391" w:rsidRPr="00761CE5" w:rsidRDefault="00254391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5855" w:type="dxa"/>
          </w:tcPr>
          <w:p w14:paraId="321A8A8C" w14:textId="68D0D645" w:rsidR="006F2A41" w:rsidRPr="00761CE5" w:rsidRDefault="00180925" w:rsidP="00E203D8">
            <w:pPr>
              <w:rPr>
                <w:rFonts w:ascii="Times New Roman" w:hAnsi="Times New Roman" w:cs="Times New Roman"/>
                <w:i/>
              </w:rPr>
            </w:pPr>
            <w:r w:rsidRPr="00761CE5">
              <w:rPr>
                <w:rFonts w:ascii="Times New Roman" w:hAnsi="Times New Roman" w:cs="Times New Roman"/>
                <w:i/>
              </w:rPr>
              <w:t>Концепту</w:t>
            </w:r>
            <w:r w:rsidR="00EA21A0">
              <w:rPr>
                <w:rFonts w:ascii="Times New Roman" w:hAnsi="Times New Roman" w:cs="Times New Roman"/>
                <w:i/>
              </w:rPr>
              <w:t>а</w:t>
            </w:r>
            <w:r w:rsidRPr="00761CE5">
              <w:rPr>
                <w:rFonts w:ascii="Times New Roman" w:hAnsi="Times New Roman" w:cs="Times New Roman"/>
                <w:i/>
              </w:rPr>
              <w:t>л</w:t>
            </w:r>
            <w:bookmarkStart w:id="0" w:name="_GoBack"/>
            <w:bookmarkEnd w:id="0"/>
            <w:r w:rsidRPr="00761CE5">
              <w:rPr>
                <w:rFonts w:ascii="Times New Roman" w:hAnsi="Times New Roman" w:cs="Times New Roman"/>
                <w:i/>
              </w:rPr>
              <w:t xml:space="preserve">изация и </w:t>
            </w:r>
            <w:proofErr w:type="spellStart"/>
            <w:r w:rsidRPr="00761CE5">
              <w:rPr>
                <w:rFonts w:ascii="Times New Roman" w:hAnsi="Times New Roman" w:cs="Times New Roman"/>
                <w:i/>
              </w:rPr>
              <w:t>операционализация</w:t>
            </w:r>
            <w:proofErr w:type="spellEnd"/>
            <w:r w:rsidRPr="00761CE5">
              <w:rPr>
                <w:rFonts w:ascii="Times New Roman" w:hAnsi="Times New Roman" w:cs="Times New Roman"/>
                <w:i/>
              </w:rPr>
              <w:t xml:space="preserve"> термина «</w:t>
            </w:r>
            <w:proofErr w:type="spellStart"/>
            <w:r w:rsidR="006B5BFF" w:rsidRPr="00761CE5">
              <w:rPr>
                <w:rFonts w:ascii="Times New Roman" w:hAnsi="Times New Roman" w:cs="Times New Roman"/>
                <w:i/>
              </w:rPr>
              <w:t>рейдерство</w:t>
            </w:r>
            <w:proofErr w:type="spellEnd"/>
            <w:r w:rsidRPr="00761CE5">
              <w:rPr>
                <w:rFonts w:ascii="Times New Roman" w:hAnsi="Times New Roman" w:cs="Times New Roman"/>
                <w:i/>
              </w:rPr>
              <w:t>»</w:t>
            </w:r>
          </w:p>
          <w:p w14:paraId="62D3FDDD" w14:textId="77777777" w:rsidR="00180925" w:rsidRPr="00761CE5" w:rsidRDefault="00180925" w:rsidP="006B5BFF">
            <w:pPr>
              <w:rPr>
                <w:rFonts w:ascii="Times New Roman" w:hAnsi="Times New Roman" w:cs="Times New Roman"/>
                <w:i/>
              </w:rPr>
            </w:pPr>
            <w:r w:rsidRPr="00761CE5">
              <w:rPr>
                <w:rFonts w:ascii="Times New Roman" w:hAnsi="Times New Roman" w:cs="Times New Roman"/>
                <w:i/>
              </w:rPr>
              <w:t xml:space="preserve">Выявить причины </w:t>
            </w:r>
            <w:r w:rsidR="006B5BFF" w:rsidRPr="00761CE5">
              <w:rPr>
                <w:rFonts w:ascii="Times New Roman" w:hAnsi="Times New Roman" w:cs="Times New Roman"/>
                <w:i/>
              </w:rPr>
              <w:t xml:space="preserve">и цели </w:t>
            </w:r>
            <w:proofErr w:type="spellStart"/>
            <w:r w:rsidR="006B5BFF" w:rsidRPr="00761CE5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  <w:r w:rsidR="006B5BFF" w:rsidRPr="00761CE5">
              <w:rPr>
                <w:rFonts w:ascii="Times New Roman" w:hAnsi="Times New Roman" w:cs="Times New Roman"/>
                <w:i/>
              </w:rPr>
              <w:t>. Описать «</w:t>
            </w:r>
            <w:proofErr w:type="spellStart"/>
            <w:r w:rsidR="006B5BFF" w:rsidRPr="00761CE5">
              <w:rPr>
                <w:rFonts w:ascii="Times New Roman" w:hAnsi="Times New Roman" w:cs="Times New Roman"/>
                <w:i/>
              </w:rPr>
              <w:t>анотомию</w:t>
            </w:r>
            <w:proofErr w:type="spellEnd"/>
            <w:r w:rsidR="006B5BFF" w:rsidRPr="00761CE5">
              <w:rPr>
                <w:rFonts w:ascii="Times New Roman" w:hAnsi="Times New Roman" w:cs="Times New Roman"/>
                <w:i/>
              </w:rPr>
              <w:t xml:space="preserve">» </w:t>
            </w:r>
            <w:proofErr w:type="spellStart"/>
            <w:r w:rsidR="006B5BFF" w:rsidRPr="00761CE5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</w:p>
          <w:p w14:paraId="476B5B5C" w14:textId="51EA51F0" w:rsidR="006B5BFF" w:rsidRPr="00761CE5" w:rsidRDefault="006B5BFF" w:rsidP="006B5BFF">
            <w:pPr>
              <w:rPr>
                <w:rFonts w:ascii="Times New Roman" w:hAnsi="Times New Roman" w:cs="Times New Roman"/>
                <w:i/>
              </w:rPr>
            </w:pPr>
            <w:r w:rsidRPr="00761CE5">
              <w:rPr>
                <w:rFonts w:ascii="Times New Roman" w:hAnsi="Times New Roman" w:cs="Times New Roman"/>
                <w:i/>
              </w:rPr>
              <w:t xml:space="preserve">Проанализировать коррупционную составляющую </w:t>
            </w:r>
            <w:proofErr w:type="spellStart"/>
            <w:r w:rsidRPr="00761CE5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</w:p>
        </w:tc>
      </w:tr>
      <w:tr w:rsidR="001B6C95" w:rsidRPr="00761CE5" w14:paraId="540F5CFD" w14:textId="77777777" w:rsidTr="001B6C95">
        <w:tc>
          <w:tcPr>
            <w:tcW w:w="3484" w:type="dxa"/>
          </w:tcPr>
          <w:p w14:paraId="0140578A" w14:textId="77777777" w:rsidR="001B6C95" w:rsidRPr="00761CE5" w:rsidRDefault="001B6C95" w:rsidP="001B6C9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b/>
                <w:bCs/>
                <w:color w:val="000000"/>
              </w:rPr>
              <w:t>Виды деятельности, выполняемые студентом в проекте/отрабатываемые навыки</w:t>
            </w:r>
          </w:p>
          <w:p w14:paraId="29A6B229" w14:textId="77777777" w:rsidR="001B6C95" w:rsidRPr="00761CE5" w:rsidRDefault="001B6C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3A0C80AA" w14:textId="606F1793" w:rsidR="001B6C95" w:rsidRPr="00761CE5" w:rsidRDefault="001B6C95" w:rsidP="001B6C95">
            <w:pPr>
              <w:rPr>
                <w:rFonts w:ascii="Times New Roman" w:hAnsi="Times New Roman" w:cs="Times New Roman"/>
                <w:i/>
              </w:rPr>
            </w:pPr>
            <w:r w:rsidRPr="00761CE5">
              <w:rPr>
                <w:rFonts w:ascii="Times New Roman" w:hAnsi="Times New Roman" w:cs="Times New Roman"/>
                <w:i/>
                <w:color w:val="000000"/>
              </w:rPr>
              <w:t xml:space="preserve">Посещение </w:t>
            </w:r>
            <w:r w:rsidR="00C24DD7" w:rsidRPr="00761CE5">
              <w:rPr>
                <w:rFonts w:ascii="Times New Roman" w:hAnsi="Times New Roman" w:cs="Times New Roman"/>
                <w:i/>
                <w:color w:val="000000"/>
              </w:rPr>
              <w:t>практических занятий</w:t>
            </w:r>
            <w:r w:rsidRPr="00761CE5">
              <w:rPr>
                <w:rFonts w:ascii="Times New Roman" w:hAnsi="Times New Roman" w:cs="Times New Roman"/>
                <w:i/>
                <w:color w:val="000000"/>
              </w:rPr>
              <w:t xml:space="preserve">, юридический и криминологический анализ схем рейдерского захвата предприятий и их имущества, выявление проблем в </w:t>
            </w:r>
            <w:proofErr w:type="spellStart"/>
            <w:r w:rsidRPr="00761CE5">
              <w:rPr>
                <w:rFonts w:ascii="Times New Roman" w:hAnsi="Times New Roman" w:cs="Times New Roman"/>
                <w:i/>
                <w:color w:val="000000"/>
              </w:rPr>
              <w:t>правоприменении</w:t>
            </w:r>
            <w:proofErr w:type="spellEnd"/>
            <w:r w:rsidRPr="00761CE5">
              <w:rPr>
                <w:rFonts w:ascii="Times New Roman" w:hAnsi="Times New Roman" w:cs="Times New Roman"/>
                <w:i/>
                <w:color w:val="000000"/>
              </w:rPr>
              <w:t>, в том числе связанных с коррупцией, способствующих данным рейдерским захватам.</w:t>
            </w:r>
          </w:p>
          <w:p w14:paraId="7B0D9B65" w14:textId="77777777" w:rsidR="001B6C95" w:rsidRPr="00761CE5" w:rsidRDefault="001B6C95" w:rsidP="00E203D8">
            <w:pPr>
              <w:rPr>
                <w:rFonts w:ascii="Times New Roman" w:hAnsi="Times New Roman" w:cs="Times New Roman"/>
                <w:i/>
              </w:rPr>
            </w:pPr>
          </w:p>
        </w:tc>
      </w:tr>
      <w:tr w:rsidR="001B6C95" w:rsidRPr="00761CE5" w14:paraId="41AAD9E0" w14:textId="77777777" w:rsidTr="001B6C95">
        <w:tc>
          <w:tcPr>
            <w:tcW w:w="3484" w:type="dxa"/>
          </w:tcPr>
          <w:p w14:paraId="3B13B552" w14:textId="77777777" w:rsidR="001B6C95" w:rsidRPr="00761CE5" w:rsidRDefault="001B6C95" w:rsidP="001B6C95">
            <w:pPr>
              <w:pStyle w:val="a6"/>
              <w:spacing w:before="0" w:beforeAutospacing="0" w:after="0" w:afterAutospacing="0"/>
            </w:pPr>
            <w:r w:rsidRPr="00761CE5">
              <w:rPr>
                <w:color w:val="000000"/>
              </w:rPr>
              <w:br/>
              <w:t>Сроки реализации проекта</w:t>
            </w:r>
          </w:p>
          <w:p w14:paraId="0B8CF038" w14:textId="77777777" w:rsidR="001B6C95" w:rsidRPr="00761CE5" w:rsidRDefault="001B6C95" w:rsidP="001B6C95">
            <w:pPr>
              <w:pStyle w:val="a6"/>
              <w:spacing w:before="0" w:beforeAutospacing="0" w:after="0" w:afterAutospacing="0"/>
              <w:rPr>
                <w:b/>
                <w:bCs/>
                <w:color w:val="000000"/>
              </w:rPr>
            </w:pPr>
          </w:p>
        </w:tc>
        <w:tc>
          <w:tcPr>
            <w:tcW w:w="5855" w:type="dxa"/>
          </w:tcPr>
          <w:p w14:paraId="38E844F9" w14:textId="251AA761" w:rsidR="001B6C95" w:rsidRPr="00761CE5" w:rsidRDefault="00761CE5" w:rsidP="001B6C95">
            <w:pPr>
              <w:rPr>
                <w:rFonts w:ascii="Times New Roman" w:hAnsi="Times New Roman" w:cs="Times New Roman"/>
                <w:i/>
                <w:color w:val="000000"/>
              </w:rPr>
            </w:pPr>
            <w:r w:rsidRPr="00761CE5">
              <w:rPr>
                <w:rFonts w:ascii="Times New Roman" w:hAnsi="Times New Roman" w:cs="Times New Roman"/>
                <w:i/>
                <w:color w:val="000000"/>
              </w:rPr>
              <w:t>01.02.2020</w:t>
            </w:r>
            <w:r w:rsidR="001B6C95" w:rsidRPr="00761CE5">
              <w:rPr>
                <w:rFonts w:ascii="Times New Roman" w:hAnsi="Times New Roman" w:cs="Times New Roman"/>
                <w:i/>
                <w:color w:val="000000"/>
              </w:rPr>
              <w:t xml:space="preserve"> – </w:t>
            </w:r>
            <w:r w:rsidRPr="00761CE5">
              <w:rPr>
                <w:rFonts w:ascii="Times New Roman" w:hAnsi="Times New Roman" w:cs="Times New Roman"/>
                <w:i/>
                <w:color w:val="000000"/>
              </w:rPr>
              <w:t>01.0</w:t>
            </w:r>
            <w:r w:rsidR="00AA1766">
              <w:rPr>
                <w:rFonts w:ascii="Times New Roman" w:hAnsi="Times New Roman" w:cs="Times New Roman"/>
                <w:i/>
                <w:color w:val="000000"/>
              </w:rPr>
              <w:t>6</w:t>
            </w:r>
            <w:r w:rsidRPr="00761CE5">
              <w:rPr>
                <w:rFonts w:ascii="Times New Roman" w:hAnsi="Times New Roman" w:cs="Times New Roman"/>
                <w:i/>
                <w:color w:val="000000"/>
              </w:rPr>
              <w:t>.</w:t>
            </w:r>
            <w:r w:rsidR="001B6C95" w:rsidRPr="00761CE5">
              <w:rPr>
                <w:rFonts w:ascii="Times New Roman" w:hAnsi="Times New Roman" w:cs="Times New Roman"/>
                <w:i/>
                <w:color w:val="000000"/>
              </w:rPr>
              <w:t>20</w:t>
            </w:r>
            <w:r w:rsidR="00EA21A0">
              <w:rPr>
                <w:rFonts w:ascii="Times New Roman" w:hAnsi="Times New Roman" w:cs="Times New Roman"/>
                <w:i/>
                <w:color w:val="000000"/>
              </w:rPr>
              <w:t>20</w:t>
            </w:r>
            <w:r w:rsidR="001B6C95" w:rsidRPr="00761CE5">
              <w:rPr>
                <w:rFonts w:ascii="Times New Roman" w:hAnsi="Times New Roman" w:cs="Times New Roman"/>
                <w:i/>
                <w:color w:val="000000"/>
              </w:rPr>
              <w:t xml:space="preserve"> г.</w:t>
            </w:r>
          </w:p>
        </w:tc>
      </w:tr>
      <w:tr w:rsidR="001B6C95" w:rsidRPr="00761CE5" w14:paraId="4019E730" w14:textId="77777777" w:rsidTr="001B6C95">
        <w:tc>
          <w:tcPr>
            <w:tcW w:w="3484" w:type="dxa"/>
          </w:tcPr>
          <w:p w14:paraId="4BB49385" w14:textId="40C699EA" w:rsidR="001B6C95" w:rsidRPr="00761CE5" w:rsidRDefault="001B6C95" w:rsidP="001B6C95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761CE5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855" w:type="dxa"/>
          </w:tcPr>
          <w:p w14:paraId="698C22A4" w14:textId="39F25C7B" w:rsidR="001B6C95" w:rsidRPr="00761CE5" w:rsidRDefault="001B6C95" w:rsidP="001B6C95">
            <w:pPr>
              <w:rPr>
                <w:rFonts w:ascii="Times New Roman" w:hAnsi="Times New Roman" w:cs="Times New Roman"/>
                <w:i/>
                <w:color w:val="000000"/>
              </w:rPr>
            </w:pPr>
            <w:r w:rsidRPr="00761CE5">
              <w:rPr>
                <w:rFonts w:ascii="Times New Roman" w:hAnsi="Times New Roman" w:cs="Times New Roman"/>
                <w:i/>
                <w:color w:val="000000"/>
              </w:rPr>
              <w:t>4</w:t>
            </w:r>
          </w:p>
        </w:tc>
      </w:tr>
      <w:tr w:rsidR="001B6C95" w:rsidRPr="00761CE5" w14:paraId="7E84086F" w14:textId="77777777" w:rsidTr="001B6C95">
        <w:tc>
          <w:tcPr>
            <w:tcW w:w="3484" w:type="dxa"/>
          </w:tcPr>
          <w:p w14:paraId="3BB290F6" w14:textId="50DD588F" w:rsidR="001B6C95" w:rsidRPr="00761CE5" w:rsidRDefault="001B6C95" w:rsidP="001B6C9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5855" w:type="dxa"/>
          </w:tcPr>
          <w:p w14:paraId="4C6FF7D8" w14:textId="3252ADF9" w:rsidR="001B6C95" w:rsidRPr="00761CE5" w:rsidRDefault="00761CE5" w:rsidP="001B6C95">
            <w:pPr>
              <w:rPr>
                <w:rFonts w:ascii="Times New Roman" w:hAnsi="Times New Roman" w:cs="Times New Roman"/>
                <w:i/>
                <w:color w:val="000000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Преимущественно удаленно</w:t>
            </w:r>
          </w:p>
        </w:tc>
      </w:tr>
      <w:tr w:rsidR="001B6C95" w:rsidRPr="00761CE5" w14:paraId="703130F8" w14:textId="77777777" w:rsidTr="001B6C95">
        <w:tc>
          <w:tcPr>
            <w:tcW w:w="3484" w:type="dxa"/>
          </w:tcPr>
          <w:p w14:paraId="4B6A022F" w14:textId="77777777" w:rsidR="001B6C95" w:rsidRPr="00761CE5" w:rsidRDefault="001B6C95" w:rsidP="001B6C9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color w:val="000000"/>
              </w:rPr>
              <w:t>Интенсивность (часы в неделю)</w:t>
            </w:r>
          </w:p>
          <w:p w14:paraId="57D39C44" w14:textId="77777777" w:rsidR="001B6C95" w:rsidRPr="00761CE5" w:rsidRDefault="001B6C95" w:rsidP="001B6C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6C1EAF1F" w14:textId="677497DD" w:rsidR="001B6C95" w:rsidRPr="00761CE5" w:rsidRDefault="00AA1766" w:rsidP="001B6C95">
            <w:pPr>
              <w:rPr>
                <w:rFonts w:ascii="Times New Roman" w:hAnsi="Times New Roman" w:cs="Times New Roman"/>
                <w:i/>
                <w:color w:val="000000"/>
              </w:rPr>
            </w:pPr>
            <w:r>
              <w:rPr>
                <w:rFonts w:ascii="Times New Roman" w:hAnsi="Times New Roman" w:cs="Times New Roman"/>
                <w:i/>
                <w:color w:val="000000"/>
              </w:rPr>
              <w:t>6,5</w:t>
            </w:r>
          </w:p>
        </w:tc>
      </w:tr>
      <w:tr w:rsidR="00761CE5" w:rsidRPr="00761CE5" w14:paraId="3A41A41A" w14:textId="77777777" w:rsidTr="001B6C95">
        <w:tc>
          <w:tcPr>
            <w:tcW w:w="3484" w:type="dxa"/>
          </w:tcPr>
          <w:p w14:paraId="564F9775" w14:textId="35AD8B23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color w:val="000000"/>
              </w:rPr>
              <w:t>Вид проектной деятельности</w:t>
            </w:r>
          </w:p>
          <w:p w14:paraId="3DCF4369" w14:textId="5AE9C330" w:rsidR="00761CE5" w:rsidRPr="00761CE5" w:rsidRDefault="00761CE5" w:rsidP="00761CE5">
            <w:pPr>
              <w:tabs>
                <w:tab w:val="left" w:pos="102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359E20B" w14:textId="5431C3EC" w:rsidR="00761CE5" w:rsidRPr="00761CE5" w:rsidRDefault="00761CE5" w:rsidP="00761CE5">
            <w:pPr>
              <w:rPr>
                <w:rFonts w:ascii="Times New Roman" w:hAnsi="Times New Roman" w:cs="Times New Roman"/>
                <w:i/>
                <w:color w:val="000000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Индивидуальная и/или групповая</w:t>
            </w:r>
          </w:p>
        </w:tc>
      </w:tr>
      <w:tr w:rsidR="00761CE5" w:rsidRPr="00761CE5" w14:paraId="1389ECC3" w14:textId="77777777" w:rsidTr="001B6C95">
        <w:tc>
          <w:tcPr>
            <w:tcW w:w="3484" w:type="dxa"/>
          </w:tcPr>
          <w:p w14:paraId="45040D53" w14:textId="0EF9B4D4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color w:val="000000"/>
              </w:rPr>
              <w:t>Требования к студентам, участникам проекта</w:t>
            </w:r>
          </w:p>
        </w:tc>
        <w:tc>
          <w:tcPr>
            <w:tcW w:w="5855" w:type="dxa"/>
          </w:tcPr>
          <w:p w14:paraId="477FF940" w14:textId="0821304E" w:rsidR="00761CE5" w:rsidRPr="00761CE5" w:rsidRDefault="00761CE5" w:rsidP="00761CE5">
            <w:pPr>
              <w:rPr>
                <w:rFonts w:ascii="Times New Roman" w:hAnsi="Times New Roman" w:cs="Times New Roman"/>
                <w:i/>
                <w:color w:val="000000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 xml:space="preserve">Иметь минимальные знания уголовного и гражданского законодательства </w:t>
            </w:r>
          </w:p>
        </w:tc>
      </w:tr>
      <w:tr w:rsidR="00761CE5" w:rsidRPr="00761CE5" w14:paraId="1F30FED8" w14:textId="77777777" w:rsidTr="001B6C95">
        <w:tc>
          <w:tcPr>
            <w:tcW w:w="3484" w:type="dxa"/>
          </w:tcPr>
          <w:p w14:paraId="1AFF3B23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b/>
                <w:bCs/>
                <w:color w:val="000000"/>
              </w:rPr>
              <w:t>Планируемые результаты проекта</w:t>
            </w:r>
          </w:p>
          <w:p w14:paraId="521D9418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3C74864" w14:textId="63920D18" w:rsidR="00761CE5" w:rsidRPr="00761CE5" w:rsidRDefault="00761CE5" w:rsidP="00761CE5">
            <w:pPr>
              <w:rPr>
                <w:rFonts w:ascii="Times New Roman" w:hAnsi="Times New Roman" w:cs="Times New Roman"/>
                <w:i/>
                <w:color w:val="000000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 xml:space="preserve">Аналитический документ, в котором студент на основе изучения конкретных ситуаций, анализирует коррупционную составляющую рейдерских захватов. </w:t>
            </w:r>
          </w:p>
        </w:tc>
      </w:tr>
      <w:tr w:rsidR="00761CE5" w:rsidRPr="00761CE5" w14:paraId="57E505C1" w14:textId="77777777" w:rsidTr="001B6C95">
        <w:tc>
          <w:tcPr>
            <w:tcW w:w="3484" w:type="dxa"/>
          </w:tcPr>
          <w:p w14:paraId="2315EB8B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b/>
                <w:bCs/>
                <w:color w:val="000000"/>
              </w:rPr>
              <w:t>Формат представления результатов, который подлежит оцениванию (отчет студента по проекту)</w:t>
            </w:r>
          </w:p>
          <w:p w14:paraId="223C7720" w14:textId="77777777" w:rsidR="00761CE5" w:rsidRPr="00761CE5" w:rsidRDefault="00761CE5" w:rsidP="00761CE5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55" w:type="dxa"/>
          </w:tcPr>
          <w:p w14:paraId="06E30680" w14:textId="45D21B61" w:rsidR="00761CE5" w:rsidRPr="00761CE5" w:rsidRDefault="00761CE5" w:rsidP="00761CE5">
            <w:pPr>
              <w:pStyle w:val="a6"/>
              <w:spacing w:before="0" w:beforeAutospacing="0" w:after="0" w:afterAutospacing="0"/>
              <w:rPr>
                <w:i/>
                <w:color w:val="000000"/>
              </w:rPr>
            </w:pPr>
            <w:r w:rsidRPr="00761CE5">
              <w:rPr>
                <w:i/>
                <w:iCs/>
                <w:color w:val="000000"/>
              </w:rPr>
              <w:t> Студент предоставляет научный доклад на основе проведенного анализа в формате .</w:t>
            </w:r>
            <w:proofErr w:type="spellStart"/>
            <w:r w:rsidRPr="00761CE5">
              <w:rPr>
                <w:i/>
                <w:iCs/>
                <w:color w:val="000000"/>
              </w:rPr>
              <w:t>docx</w:t>
            </w:r>
            <w:proofErr w:type="spellEnd"/>
            <w:r w:rsidRPr="00761CE5">
              <w:rPr>
                <w:i/>
                <w:iCs/>
                <w:color w:val="000000"/>
              </w:rPr>
              <w:t xml:space="preserve">, на также схему проанализированного рейдерского захвата </w:t>
            </w:r>
            <w:proofErr w:type="gramStart"/>
            <w:r w:rsidRPr="00761CE5">
              <w:rPr>
                <w:i/>
                <w:iCs/>
                <w:color w:val="000000"/>
              </w:rPr>
              <w:t>формате  .</w:t>
            </w:r>
            <w:proofErr w:type="gramEnd"/>
            <w:r w:rsidRPr="00761CE5">
              <w:rPr>
                <w:i/>
                <w:iCs/>
                <w:color w:val="000000"/>
                <w:lang w:val="en-US"/>
              </w:rPr>
              <w:t>pptx</w:t>
            </w:r>
            <w:r w:rsidRPr="00761CE5">
              <w:rPr>
                <w:i/>
                <w:iCs/>
                <w:color w:val="000000"/>
              </w:rPr>
              <w:t xml:space="preserve"> </w:t>
            </w:r>
          </w:p>
          <w:p w14:paraId="4E7D0C74" w14:textId="77777777" w:rsidR="00761CE5" w:rsidRPr="00761CE5" w:rsidRDefault="00761CE5" w:rsidP="00761CE5">
            <w:pPr>
              <w:spacing w:after="240"/>
              <w:rPr>
                <w:rFonts w:ascii="Times New Roman" w:hAnsi="Times New Roman" w:cs="Times New Roman"/>
                <w:i/>
              </w:rPr>
            </w:pPr>
          </w:p>
          <w:p w14:paraId="04B2BC0E" w14:textId="77777777" w:rsidR="00761CE5" w:rsidRPr="00761CE5" w:rsidRDefault="00761CE5" w:rsidP="00761CE5">
            <w:pPr>
              <w:rPr>
                <w:rFonts w:ascii="Times New Roman" w:hAnsi="Times New Roman" w:cs="Times New Roman"/>
                <w:i/>
                <w:color w:val="000000"/>
              </w:rPr>
            </w:pPr>
          </w:p>
        </w:tc>
      </w:tr>
      <w:tr w:rsidR="00761CE5" w:rsidRPr="00761CE5" w14:paraId="0D6CEAC8" w14:textId="77777777" w:rsidTr="001B6C95">
        <w:tc>
          <w:tcPr>
            <w:tcW w:w="3484" w:type="dxa"/>
          </w:tcPr>
          <w:p w14:paraId="59210502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b/>
                <w:bCs/>
                <w:color w:val="000000"/>
              </w:rPr>
              <w:t>Критерии оценивания результатов проекта</w:t>
            </w:r>
          </w:p>
          <w:p w14:paraId="24DF49F3" w14:textId="24B64B4A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2565812F" w14:textId="24D93E27" w:rsidR="00761CE5" w:rsidRPr="00761CE5" w:rsidRDefault="00761CE5" w:rsidP="00761CE5">
            <w:pPr>
              <w:rPr>
                <w:rFonts w:ascii="Times New Roman" w:hAnsi="Times New Roman" w:cs="Times New Roman"/>
                <w:i/>
              </w:rPr>
            </w:pPr>
            <w:proofErr w:type="spellStart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32"/>
                <w:szCs w:val="32"/>
              </w:rPr>
              <w:t>О</w:t>
            </w:r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результирующая</w:t>
            </w:r>
            <w:proofErr w:type="spellEnd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= 0,2*</w:t>
            </w:r>
            <w:proofErr w:type="spellStart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32"/>
                <w:szCs w:val="32"/>
              </w:rPr>
              <w:t>О</w:t>
            </w:r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посещение</w:t>
            </w:r>
            <w:proofErr w:type="spellEnd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практических занятий + 0, 2*</w:t>
            </w:r>
            <w:proofErr w:type="spellStart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32"/>
                <w:szCs w:val="32"/>
              </w:rPr>
              <w:t>О</w:t>
            </w:r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активность</w:t>
            </w:r>
            <w:proofErr w:type="spellEnd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+ 0, 2*</w:t>
            </w:r>
            <w:proofErr w:type="spellStart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32"/>
                <w:szCs w:val="32"/>
              </w:rPr>
              <w:t>О</w:t>
            </w:r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схема</w:t>
            </w:r>
            <w:proofErr w:type="spellEnd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рейдерского захвата + 0, 4*</w:t>
            </w:r>
            <w:proofErr w:type="spellStart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32"/>
                <w:szCs w:val="32"/>
              </w:rPr>
              <w:t>О</w:t>
            </w:r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>научный</w:t>
            </w:r>
            <w:proofErr w:type="spellEnd"/>
            <w:r w:rsidRPr="00761CE5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доклад</w:t>
            </w:r>
          </w:p>
          <w:p w14:paraId="2524BCD5" w14:textId="0D7C5BFB" w:rsidR="00761CE5" w:rsidRPr="00761CE5" w:rsidRDefault="00761CE5" w:rsidP="00761CE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761CE5" w:rsidRPr="00761CE5" w14:paraId="03FD99AE" w14:textId="77777777" w:rsidTr="001B6C95">
        <w:tc>
          <w:tcPr>
            <w:tcW w:w="3484" w:type="dxa"/>
          </w:tcPr>
          <w:p w14:paraId="5A465ABA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color w:val="000000"/>
              </w:rPr>
              <w:lastRenderedPageBreak/>
              <w:t>Количество вакантных мест на проекте</w:t>
            </w:r>
          </w:p>
          <w:p w14:paraId="2677C55D" w14:textId="3D32353C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BDB37EE" w14:textId="70AC0274" w:rsidR="00761CE5" w:rsidRPr="00761CE5" w:rsidRDefault="00761CE5" w:rsidP="00761CE5">
            <w:pPr>
              <w:rPr>
                <w:rFonts w:cs="Times New Roman"/>
                <w:color w:val="000000" w:themeColor="text1"/>
              </w:rPr>
            </w:pPr>
            <w:r w:rsidRPr="00761CE5">
              <w:rPr>
                <w:rFonts w:cs="Times New Roman"/>
                <w:color w:val="000000" w:themeColor="text1"/>
              </w:rPr>
              <w:t>12</w:t>
            </w:r>
          </w:p>
        </w:tc>
      </w:tr>
      <w:tr w:rsidR="00761CE5" w:rsidRPr="00761CE5" w14:paraId="06FA277B" w14:textId="77777777" w:rsidTr="001B6C95">
        <w:tc>
          <w:tcPr>
            <w:tcW w:w="3484" w:type="dxa"/>
          </w:tcPr>
          <w:p w14:paraId="2A277907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color w:val="000000"/>
              </w:rPr>
              <w:t>Критерии отбора студентов в проект (применяются в случае большого количества заявок на проект)</w:t>
            </w:r>
          </w:p>
          <w:p w14:paraId="32FD511F" w14:textId="28480E2D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3B1DF2D8" w14:textId="5DD2F2DF" w:rsidR="00761CE5" w:rsidRPr="00761CE5" w:rsidRDefault="00761CE5" w:rsidP="00761CE5">
            <w:pPr>
              <w:rPr>
                <w:rFonts w:cs="Times New Roman"/>
                <w:color w:val="000000" w:themeColor="text1"/>
              </w:rPr>
            </w:pPr>
            <w:r w:rsidRPr="00761CE5">
              <w:rPr>
                <w:i/>
                <w:color w:val="000000" w:themeColor="text1"/>
              </w:rPr>
              <w:t>Мотивационное письмо, скорость ответа на письмо-приглашение</w:t>
            </w:r>
            <w:r w:rsidRPr="00761CE5">
              <w:rPr>
                <w:rFonts w:cs="Times New Roman"/>
                <w:color w:val="000000" w:themeColor="text1"/>
              </w:rPr>
              <w:t xml:space="preserve"> </w:t>
            </w:r>
          </w:p>
        </w:tc>
      </w:tr>
      <w:tr w:rsidR="00761CE5" w:rsidRPr="00761CE5" w14:paraId="428C3D22" w14:textId="77777777" w:rsidTr="001B6C95">
        <w:tc>
          <w:tcPr>
            <w:tcW w:w="3484" w:type="dxa"/>
          </w:tcPr>
          <w:p w14:paraId="4B7113DA" w14:textId="77777777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  <w:r w:rsidRPr="00761CE5">
              <w:rPr>
                <w:rFonts w:ascii="Times New Roman" w:hAnsi="Times New Roman" w:cs="Times New Roman"/>
                <w:color w:val="000000"/>
              </w:rPr>
              <w:t>Образовательные программы</w:t>
            </w:r>
          </w:p>
          <w:p w14:paraId="45C95973" w14:textId="00A7EE8A" w:rsidR="00761CE5" w:rsidRPr="00761CE5" w:rsidRDefault="00761CE5" w:rsidP="00761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8795A5B" w14:textId="7EF2D598" w:rsidR="00761CE5" w:rsidRPr="00761CE5" w:rsidRDefault="00761CE5" w:rsidP="00761CE5">
            <w:pPr>
              <w:rPr>
                <w:rFonts w:cs="Times New Roman"/>
                <w:color w:val="000000" w:themeColor="text1"/>
              </w:rPr>
            </w:pPr>
            <w:r w:rsidRPr="00761CE5">
              <w:rPr>
                <w:rFonts w:cs="Times New Roman"/>
                <w:color w:val="000000" w:themeColor="text1"/>
              </w:rPr>
              <w:t>Юриспруденция,</w:t>
            </w:r>
            <w:r w:rsidR="00EA1304">
              <w:rPr>
                <w:rFonts w:cs="Times New Roman"/>
                <w:color w:val="000000" w:themeColor="text1"/>
              </w:rPr>
              <w:t xml:space="preserve"> Юриспруденция: частное право, </w:t>
            </w:r>
            <w:r w:rsidRPr="00761CE5">
              <w:rPr>
                <w:i/>
                <w:color w:val="000000" w:themeColor="text1"/>
              </w:rPr>
              <w:t>ГМУ</w:t>
            </w:r>
            <w:r w:rsidR="00EA1304">
              <w:rPr>
                <w:i/>
                <w:color w:val="000000" w:themeColor="text1"/>
              </w:rPr>
              <w:t xml:space="preserve">, Политология, </w:t>
            </w:r>
          </w:p>
        </w:tc>
      </w:tr>
      <w:tr w:rsidR="00761CE5" w:rsidRPr="009D152B" w14:paraId="4B6A6EBF" w14:textId="77777777" w:rsidTr="001B6C95">
        <w:tc>
          <w:tcPr>
            <w:tcW w:w="3484" w:type="dxa"/>
          </w:tcPr>
          <w:p w14:paraId="126F3E48" w14:textId="77777777" w:rsidR="00761CE5" w:rsidRPr="00761CE5" w:rsidRDefault="00761CE5" w:rsidP="00761CE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855" w:type="dxa"/>
          </w:tcPr>
          <w:p w14:paraId="50B50415" w14:textId="2F891C62" w:rsidR="00761CE5" w:rsidRPr="004B3742" w:rsidRDefault="00761CE5" w:rsidP="00761CE5">
            <w:pPr>
              <w:rPr>
                <w:rFonts w:cs="Times New Roman"/>
                <w:color w:val="000000" w:themeColor="text1"/>
              </w:rPr>
            </w:pPr>
            <w:r w:rsidRPr="00761CE5">
              <w:rPr>
                <w:i/>
                <w:color w:val="000000" w:themeColor="text1"/>
              </w:rPr>
              <w:t>Кривоколенный пер., д.3, к. 3-318.</w:t>
            </w:r>
          </w:p>
        </w:tc>
      </w:tr>
    </w:tbl>
    <w:p w14:paraId="65333D33" w14:textId="7BF79D49" w:rsidR="004E12FA" w:rsidRDefault="004E12FA" w:rsidP="004E12FA"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DA1MLY0NDWzMDBX0lEKTi0uzszPAykwqQUAKR5d9ywAAAA="/>
  </w:docVars>
  <w:rsids>
    <w:rsidRoot w:val="00A47807"/>
    <w:rsid w:val="00023E4E"/>
    <w:rsid w:val="00032C8B"/>
    <w:rsid w:val="00054118"/>
    <w:rsid w:val="00097D02"/>
    <w:rsid w:val="000A439E"/>
    <w:rsid w:val="000B41C1"/>
    <w:rsid w:val="00180925"/>
    <w:rsid w:val="001B0C26"/>
    <w:rsid w:val="001B6C95"/>
    <w:rsid w:val="001D79C2"/>
    <w:rsid w:val="00231EA4"/>
    <w:rsid w:val="0024200C"/>
    <w:rsid w:val="00254391"/>
    <w:rsid w:val="00295F80"/>
    <w:rsid w:val="002D4B0B"/>
    <w:rsid w:val="003455C7"/>
    <w:rsid w:val="003D53CE"/>
    <w:rsid w:val="003E3254"/>
    <w:rsid w:val="00400C0B"/>
    <w:rsid w:val="004678F7"/>
    <w:rsid w:val="004B3742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B5BFF"/>
    <w:rsid w:val="006E5DCE"/>
    <w:rsid w:val="006F2A41"/>
    <w:rsid w:val="00761CE5"/>
    <w:rsid w:val="00772F69"/>
    <w:rsid w:val="007B083E"/>
    <w:rsid w:val="007F3B79"/>
    <w:rsid w:val="00815167"/>
    <w:rsid w:val="0082311B"/>
    <w:rsid w:val="00833913"/>
    <w:rsid w:val="00834E3D"/>
    <w:rsid w:val="008B458B"/>
    <w:rsid w:val="008F054A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A1766"/>
    <w:rsid w:val="00AD4D49"/>
    <w:rsid w:val="00AD5C4C"/>
    <w:rsid w:val="00B47552"/>
    <w:rsid w:val="00B6189B"/>
    <w:rsid w:val="00C24DD7"/>
    <w:rsid w:val="00C86CA2"/>
    <w:rsid w:val="00CF00E3"/>
    <w:rsid w:val="00D169B8"/>
    <w:rsid w:val="00D448DA"/>
    <w:rsid w:val="00D66022"/>
    <w:rsid w:val="00E203D8"/>
    <w:rsid w:val="00EA1304"/>
    <w:rsid w:val="00EA21A0"/>
    <w:rsid w:val="00F0268C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1BA8100D-1076-FE4F-B17B-12B17D56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1B6C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4063C9-7E70-9549-B3CC-8A7796E1E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росенков Геннадий Андреевич</cp:lastModifiedBy>
  <cp:revision>6</cp:revision>
  <dcterms:created xsi:type="dcterms:W3CDTF">2019-12-27T04:48:00Z</dcterms:created>
  <dcterms:modified xsi:type="dcterms:W3CDTF">2020-01-13T16:14:00Z</dcterms:modified>
</cp:coreProperties>
</file>